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W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1"/>
        <w:gridCol w:w="564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942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smwgroup.com.au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FCB7A81" w:rsidR="00661C78" w:rsidRDefault="00A27053">
      <w:r>
        <w:rPr>
          <w:noProof/>
        </w:rPr>
        <w:drawing>
          <wp:inline distT="0" distB="0" distL="0" distR="0" wp14:anchorId="42561869" wp14:editId="5B1C17D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27053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